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༧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[༢༦༨ན]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ee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6Z</dcterms:created>
  <dcterms:modified xsi:type="dcterms:W3CDTF">2017-05-05T09:32:16Z</dcterms:modified>
</cp:coreProperties>
</file>